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65FD0" w14:textId="2DE5CB04" w:rsidR="007F451D" w:rsidRDefault="00824659" w:rsidP="005A4C12">
      <w:pPr>
        <w:tabs>
          <w:tab w:val="left" w:pos="720"/>
        </w:tabs>
        <w:autoSpaceDE w:val="0"/>
        <w:autoSpaceDN w:val="0"/>
        <w:adjustRightInd w:val="0"/>
        <w:ind w:left="277" w:right="18"/>
        <w:jc w:val="center"/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</w:pP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202</w:t>
      </w:r>
      <w:r w:rsidR="00FF08BA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4</w:t>
      </w:r>
      <w:r w:rsidR="003C49D5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/202</w:t>
      </w:r>
      <w:r w:rsidR="00FF08BA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5</w:t>
      </w:r>
      <w:r w:rsidR="007F451D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GRADUATE DIPLOMA IN</w:t>
      </w:r>
      <w:r w:rsidR="00B73192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 </w:t>
      </w:r>
      <w:r w:rsidR="00794EDB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FAMILY PRACTICE DERMATOLOGY </w:t>
      </w:r>
    </w:p>
    <w:p w14:paraId="04769285" w14:textId="77777777" w:rsidR="007F451D" w:rsidRPr="004855BA" w:rsidRDefault="007F451D" w:rsidP="004855BA">
      <w:pPr>
        <w:spacing w:line="360" w:lineRule="auto"/>
        <w:jc w:val="center"/>
        <w:rPr>
          <w:rFonts w:ascii="Verdana" w:hAnsi="Verdana"/>
          <w:b/>
          <w:sz w:val="20"/>
          <w:szCs w:val="20"/>
        </w:rPr>
      </w:pP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APPLICANT</w:t>
      </w:r>
      <w:r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>’</w:t>
      </w:r>
      <w:r w:rsidRPr="00636100">
        <w:rPr>
          <w:rFonts w:ascii="Verdana" w:hAnsi="Verdana" w:cs="Tahoma"/>
          <w:b/>
          <w:bCs/>
          <w:color w:val="000000"/>
          <w:sz w:val="20"/>
          <w:szCs w:val="20"/>
          <w:lang w:bidi="th-TH"/>
        </w:rPr>
        <w:t xml:space="preserve">S </w:t>
      </w:r>
      <w:r w:rsidR="00824659">
        <w:rPr>
          <w:rFonts w:ascii="Verdana" w:hAnsi="Verdana"/>
          <w:b/>
          <w:sz w:val="20"/>
          <w:szCs w:val="20"/>
        </w:rPr>
        <w:t>CV</w:t>
      </w:r>
    </w:p>
    <w:tbl>
      <w:tblPr>
        <w:tblW w:w="97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3"/>
        <w:gridCol w:w="992"/>
        <w:gridCol w:w="284"/>
        <w:gridCol w:w="709"/>
        <w:gridCol w:w="850"/>
        <w:gridCol w:w="2268"/>
        <w:gridCol w:w="1559"/>
        <w:gridCol w:w="1843"/>
      </w:tblGrid>
      <w:tr w:rsidR="00F5584E" w:rsidRPr="00924452" w14:paraId="489487FC" w14:textId="77777777" w:rsidTr="008037F5">
        <w:trPr>
          <w:trHeight w:val="528"/>
          <w:jc w:val="center"/>
        </w:trPr>
        <w:tc>
          <w:tcPr>
            <w:tcW w:w="7935" w:type="dxa"/>
            <w:gridSpan w:val="7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342B19E" w14:textId="77777777" w:rsidR="00F5584E" w:rsidRPr="00924452" w:rsidRDefault="00F5584E" w:rsidP="00DE49FD">
            <w:pPr>
              <w:spacing w:before="120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PERSONAL PARTICULARS                                                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3DFB7A1" w14:textId="7E268137" w:rsidR="00F5584E" w:rsidRPr="00F5584E" w:rsidRDefault="008037F5" w:rsidP="00F5584E">
            <w:pPr>
              <w:spacing w:before="120"/>
              <w:jc w:val="center"/>
              <w:rPr>
                <w:rFonts w:ascii="Verdana" w:hAnsi="Verdana" w:cs="Tahoma"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>Attach the</w:t>
            </w:r>
            <w:r w:rsidR="00F5584E" w:rsidRPr="00F5584E">
              <w:rPr>
                <w:rFonts w:ascii="Verdana" w:hAnsi="Verdana" w:cs="Tahoma"/>
                <w:color w:val="FF0000"/>
                <w:sz w:val="18"/>
                <w:szCs w:val="18"/>
                <w:shd w:val="pct15" w:color="auto" w:fill="FFFFFF"/>
              </w:rPr>
              <w:t xml:space="preserve"> Passport Photo &lt;HERE&gt;</w:t>
            </w:r>
          </w:p>
        </w:tc>
      </w:tr>
      <w:tr w:rsidR="00F5584E" w:rsidRPr="00924452" w14:paraId="1385577A" w14:textId="77777777" w:rsidTr="008037F5">
        <w:trPr>
          <w:trHeight w:val="84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31A8FD" w14:textId="77777777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63328BC" w14:textId="32CF8030" w:rsidR="00F5584E" w:rsidRPr="00924452" w:rsidRDefault="00F5584E" w:rsidP="00473C00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                                             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3AE5F28" w14:textId="77777777" w:rsidR="00F5584E" w:rsidRPr="00924452" w:rsidRDefault="00F5584E" w:rsidP="00E806AF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1FE22B5" w14:textId="77777777" w:rsidTr="008037F5">
        <w:trPr>
          <w:trHeight w:val="752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79A3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D7E9603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471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Female</w:t>
            </w:r>
          </w:p>
          <w:p w14:paraId="7EF6F1FC" w14:textId="0C4DD679" w:rsidR="00F5584E" w:rsidRPr="00924452" w:rsidRDefault="00000000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-105500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0C1A67">
              <w:rPr>
                <w:rFonts w:ascii="Verdana" w:hAnsi="Verdana" w:cs="Tahoma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2AE40F0" w14:textId="1EE8DE62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189FF4C4" w14:textId="77777777" w:rsidTr="008037F5">
        <w:trPr>
          <w:trHeight w:val="559"/>
          <w:jc w:val="center"/>
        </w:trPr>
        <w:tc>
          <w:tcPr>
            <w:tcW w:w="2265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24C44A" w14:textId="0BA83B2B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ertificate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4111" w:type="dxa"/>
            <w:gridSpan w:val="4"/>
            <w:vMerge w:val="restart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BC893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401092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F</w:t>
            </w:r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ull Registration</w:t>
            </w:r>
          </w:p>
          <w:p w14:paraId="53DA98C0" w14:textId="77777777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65926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>Conditional Registration</w:t>
            </w:r>
          </w:p>
          <w:p w14:paraId="7F8B2E29" w14:textId="0422E694" w:rsidR="00F5584E" w:rsidRDefault="00000000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  <w:sdt>
              <w:sdtPr>
                <w:rPr>
                  <w:rFonts w:ascii="Verdana" w:hAnsi="Verdana" w:cs="Tahoma"/>
                  <w:color w:val="000000"/>
                  <w:sz w:val="18"/>
                  <w:szCs w:val="18"/>
                </w:rPr>
                <w:id w:val="170259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584E">
                  <w:rPr>
                    <w:rFonts w:ascii="MS Gothic" w:eastAsia="MS Gothic" w:hAnsi="MS Gothic" w:cs="Tahoma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5584E">
              <w:rPr>
                <w:rFonts w:ascii="Verdana" w:hAnsi="Verdana" w:cs="Tahoma"/>
                <w:color w:val="000000"/>
                <w:sz w:val="18"/>
                <w:szCs w:val="18"/>
              </w:rPr>
              <w:t xml:space="preserve">Temporary/Provisional </w:t>
            </w:r>
            <w:r w:rsidR="00F5584E" w:rsidRPr="00473C00">
              <w:rPr>
                <w:rFonts w:ascii="Verdana" w:hAnsi="Verdana" w:cs="Tahoma"/>
                <w:color w:val="000000"/>
                <w:sz w:val="18"/>
                <w:szCs w:val="18"/>
              </w:rPr>
              <w:t>Registr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6CE96" w14:textId="7608A0D5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Citizenshi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01559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473C00" w14:paraId="721A8A67" w14:textId="77777777" w:rsidTr="008037F5">
        <w:trPr>
          <w:trHeight w:val="553"/>
          <w:jc w:val="center"/>
        </w:trPr>
        <w:tc>
          <w:tcPr>
            <w:tcW w:w="2265" w:type="dxa"/>
            <w:gridSpan w:val="2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866CB2" w14:textId="0752B9A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111" w:type="dxa"/>
            <w:gridSpan w:val="4"/>
            <w:vMerge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04B491" w14:textId="19D42CEA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FF897" w14:textId="55FBB3E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0917F" w14:textId="77777777" w:rsidR="00F5584E" w:rsidRPr="00473C00" w:rsidRDefault="00F5584E" w:rsidP="00F5584E">
            <w:pPr>
              <w:rPr>
                <w:rFonts w:ascii="Verdana" w:hAnsi="Verdana" w:cs="Tahoma"/>
                <w:color w:val="000000"/>
                <w:sz w:val="18"/>
                <w:szCs w:val="18"/>
              </w:rPr>
            </w:pPr>
          </w:p>
        </w:tc>
      </w:tr>
      <w:tr w:rsidR="00F5584E" w:rsidRPr="00924452" w14:paraId="5A12B340" w14:textId="77777777" w:rsidTr="008037F5">
        <w:trPr>
          <w:trHeight w:val="430"/>
          <w:jc w:val="center"/>
        </w:trPr>
        <w:tc>
          <w:tcPr>
            <w:tcW w:w="2265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F3C8661" w14:textId="23180E15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Practising</w:t>
            </w:r>
            <w:proofErr w:type="spellEnd"/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Country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>2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</w:t>
            </w:r>
            <w:r w:rsidRPr="004855BA">
              <w:rPr>
                <w:rFonts w:ascii="Verdana" w:hAnsi="Verdana" w:cs="Tahoma"/>
                <w:color w:val="000000"/>
                <w:sz w:val="18"/>
                <w:szCs w:val="18"/>
              </w:rPr>
              <w:t>(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 xml:space="preserve">for overseas </w:t>
            </w:r>
            <w:r w:rsidR="008037F5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applicants</w:t>
            </w:r>
            <w:r w:rsidRPr="004855BA">
              <w:rPr>
                <w:rFonts w:ascii="Verdana" w:hAnsi="Verdana" w:cs="Tahoma"/>
                <w:i/>
                <w:color w:val="000000"/>
                <w:sz w:val="16"/>
                <w:szCs w:val="16"/>
              </w:rPr>
              <w:t>)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FC25E8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7471A10" w14:textId="34314A02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MCR No.</w:t>
            </w:r>
            <w:r w:rsidRPr="004855BA">
              <w:rPr>
                <w:rFonts w:ascii="Verdana" w:hAnsi="Verdana" w:cs="Tahoma"/>
                <w:b/>
                <w:color w:val="000000"/>
                <w:sz w:val="18"/>
                <w:szCs w:val="18"/>
                <w:vertAlign w:val="superscript"/>
              </w:rPr>
              <w:t xml:space="preserve"> 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BF970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B87F3E1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A737CD0" w14:textId="6C554EC8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924452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</w:t>
            </w:r>
            <w:r w:rsidRPr="003C214D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 xml:space="preserve">IFICATION </w:t>
            </w:r>
            <w:r w:rsidR="0010748C">
              <w:rPr>
                <w:rFonts w:ascii="Verdana" w:hAnsi="Verdana" w:cs="Tahoma"/>
                <w:b/>
                <w:color w:val="000000"/>
                <w:sz w:val="18"/>
                <w:szCs w:val="18"/>
                <w:shd w:val="clear" w:color="auto" w:fill="D9D9D9" w:themeFill="background1" w:themeFillShade="D9"/>
              </w:rPr>
              <w:t>(</w:t>
            </w:r>
          </w:p>
        </w:tc>
      </w:tr>
      <w:tr w:rsidR="00F5584E" w:rsidRPr="00924452" w14:paraId="6E3F7D8D" w14:textId="77777777" w:rsidTr="008037F5">
        <w:trPr>
          <w:trHeight w:val="31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A3E10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Institution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FD48D2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Qualifi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5DF9ABA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Year</w:t>
            </w:r>
          </w:p>
        </w:tc>
      </w:tr>
      <w:tr w:rsidR="00F5584E" w:rsidRPr="00924452" w14:paraId="4CAD6EE0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608261" w14:textId="5A3566C6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b/>
                <w:i/>
                <w:color w:val="31849B" w:themeColor="accent5" w:themeShade="BF"/>
                <w:sz w:val="12"/>
                <w:szCs w:val="12"/>
              </w:rPr>
              <w:t xml:space="preserve">Example: </w:t>
            </w: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National University of Singapore</w:t>
            </w: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76A04D" w14:textId="285F629D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MBB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F07460" w14:textId="77777777" w:rsidR="00F5584E" w:rsidRPr="00F5584E" w:rsidRDefault="00F5584E" w:rsidP="00F5584E">
            <w:pPr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</w:pPr>
            <w:r w:rsidRPr="00F5584E">
              <w:rPr>
                <w:rFonts w:ascii="Verdana" w:hAnsi="Verdana" w:cs="Tahoma"/>
                <w:i/>
                <w:color w:val="31849B" w:themeColor="accent5" w:themeShade="BF"/>
                <w:sz w:val="12"/>
                <w:szCs w:val="12"/>
              </w:rPr>
              <w:t>2013</w:t>
            </w:r>
          </w:p>
        </w:tc>
      </w:tr>
      <w:tr w:rsidR="008037F5" w:rsidRPr="00924452" w14:paraId="004FF00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CA7F5F7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293C58A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A0E43E8" w14:textId="77777777" w:rsidR="008037F5" w:rsidRPr="00924452" w:rsidRDefault="008037F5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454A3BC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3C647B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BB1E4F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86B82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D39B768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E1A5A2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00A77E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2637DC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EB72ABB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A3DEB6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7B6625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D0A49A0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1883EC2" w14:textId="77777777" w:rsidTr="008037F5">
        <w:trPr>
          <w:trHeight w:val="432"/>
          <w:jc w:val="center"/>
        </w:trPr>
        <w:tc>
          <w:tcPr>
            <w:tcW w:w="3258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EF3D33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4677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C0B8B44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EAA351" w14:textId="77777777" w:rsidR="00F5584E" w:rsidRPr="00924452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87348C7" w14:textId="77777777" w:rsidTr="00F5584E">
        <w:trPr>
          <w:trHeight w:val="479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62DC5444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b/>
                <w:sz w:val="16"/>
                <w:szCs w:val="16"/>
              </w:rPr>
            </w:pPr>
            <w:r w:rsidRPr="00B73192">
              <w:rPr>
                <w:rFonts w:ascii="Verdana" w:hAnsi="Verdana" w:cs="Tahoma"/>
                <w:b/>
                <w:sz w:val="16"/>
                <w:szCs w:val="16"/>
              </w:rPr>
              <w:t>WORKING CLINICAL EXPERIENCE</w:t>
            </w:r>
          </w:p>
          <w:p w14:paraId="3999B2F6" w14:textId="77777777" w:rsidR="00F5584E" w:rsidRPr="00B73192" w:rsidRDefault="00F5584E" w:rsidP="00F5584E">
            <w:pPr>
              <w:spacing w:line="276" w:lineRule="auto"/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</w:pP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A separate CV may be provided for further explanation of role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s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 xml:space="preserve"> (optional</w:t>
            </w:r>
            <w:r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/</w:t>
            </w:r>
            <w:r w:rsidRPr="00B73192">
              <w:rPr>
                <w:rFonts w:ascii="Verdana" w:hAnsi="Verdana" w:cs="Tahoma"/>
                <w:i/>
                <w:color w:val="4A442A" w:themeColor="background2" w:themeShade="40"/>
                <w:sz w:val="16"/>
                <w:szCs w:val="16"/>
              </w:rPr>
              <w:t>upon request by DGMS)</w:t>
            </w:r>
          </w:p>
        </w:tc>
      </w:tr>
      <w:tr w:rsidR="00F5584E" w:rsidRPr="00924452" w14:paraId="184CE093" w14:textId="77777777" w:rsidTr="008037F5">
        <w:trPr>
          <w:trHeight w:val="173"/>
          <w:jc w:val="center"/>
        </w:trPr>
        <w:tc>
          <w:tcPr>
            <w:tcW w:w="127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BBEA1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From </w:t>
            </w:r>
          </w:p>
          <w:p w14:paraId="19102822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BE0678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</w:t>
            </w:r>
          </w:p>
          <w:p w14:paraId="0AF0BBAE" w14:textId="77777777" w:rsidR="00F5584E" w:rsidRPr="004855BA" w:rsidRDefault="00F5584E" w:rsidP="00F5584E">
            <w:pPr>
              <w:rPr>
                <w:rFonts w:ascii="Verdana" w:hAnsi="Verdana" w:cs="Tahoma"/>
                <w:color w:val="000000"/>
                <w:sz w:val="16"/>
                <w:szCs w:val="16"/>
              </w:rPr>
            </w:pPr>
            <w:r w:rsidRPr="004855BA">
              <w:rPr>
                <w:rFonts w:ascii="Verdana" w:hAnsi="Verdana" w:cs="Tahoma"/>
                <w:color w:val="000000"/>
                <w:sz w:val="16"/>
                <w:szCs w:val="16"/>
              </w:rPr>
              <w:t>(MMM/YYYY)</w:t>
            </w:r>
          </w:p>
        </w:tc>
        <w:tc>
          <w:tcPr>
            <w:tcW w:w="1559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05CAB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uration</w:t>
            </w:r>
          </w:p>
        </w:tc>
        <w:tc>
          <w:tcPr>
            <w:tcW w:w="2268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E2EE412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Name of employer</w:t>
            </w:r>
          </w:p>
        </w:tc>
        <w:tc>
          <w:tcPr>
            <w:tcW w:w="1559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7F04CD3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Department</w:t>
            </w:r>
          </w:p>
        </w:tc>
        <w:tc>
          <w:tcPr>
            <w:tcW w:w="184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8BFFCA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Appointment</w:t>
            </w:r>
          </w:p>
        </w:tc>
      </w:tr>
      <w:tr w:rsidR="00F5584E" w:rsidRPr="00924452" w14:paraId="47C49207" w14:textId="77777777" w:rsidTr="008037F5">
        <w:trPr>
          <w:trHeight w:val="244"/>
          <w:jc w:val="center"/>
        </w:trPr>
        <w:tc>
          <w:tcPr>
            <w:tcW w:w="127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850209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4FE719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058343B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2D85967" w14:textId="77777777" w:rsidR="00F5584E" w:rsidRPr="00A429A6" w:rsidRDefault="00F5584E" w:rsidP="00F5584E">
            <w:pPr>
              <w:rPr>
                <w:rFonts w:ascii="Verdana" w:hAnsi="Verdana" w:cs="Tahoma"/>
                <w:b/>
                <w:color w:val="000000"/>
                <w:sz w:val="16"/>
                <w:szCs w:val="16"/>
              </w:rPr>
            </w:pPr>
            <w:r w:rsidRPr="000C1A67">
              <w:rPr>
                <w:rFonts w:ascii="Verdana" w:hAnsi="Verdana" w:cs="Tahoma"/>
                <w:b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2268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0EAB76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78BFE9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30B26B2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8889229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915A20" w14:textId="2A62ACCF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23B5EE2" w14:textId="571E6D26" w:rsidR="00F5584E" w:rsidRP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 w:rsidRPr="00F5584E">
              <w:rPr>
                <w:rFonts w:ascii="Verdana" w:hAnsi="Verdana" w:cs="Tahoma"/>
                <w:b/>
                <w:sz w:val="18"/>
                <w:szCs w:val="18"/>
              </w:rPr>
              <w:t>Current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B3D51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03077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F42ECF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58AE16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BF531E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A0EF798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A5BF28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750C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63C4D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3838B4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8820EF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084BEB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F9674E3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17A9A18A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3D2E8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2DCBC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8EE6A46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D70046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D66B35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7FA360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F7209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0D11B54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549E5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EEAE2C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40A622F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D65448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036D6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89BBC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DF5783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9A63F5B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A6E17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24136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0A393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415C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A80C814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98889D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61E0B5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4009736D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9D960B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3606AC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4EE334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1313D52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90A648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EBF84E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5A8768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72E7DDD3" w14:textId="77777777" w:rsidTr="008037F5">
        <w:trPr>
          <w:trHeight w:val="432"/>
          <w:jc w:val="center"/>
        </w:trPr>
        <w:tc>
          <w:tcPr>
            <w:tcW w:w="127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59E03D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A06813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697C53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776A01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CE82730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13422F1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82D74D5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6B6C7080" w14:textId="77777777" w:rsidTr="008037F5">
        <w:trPr>
          <w:trHeight w:val="432"/>
          <w:jc w:val="center"/>
        </w:trPr>
        <w:tc>
          <w:tcPr>
            <w:tcW w:w="2549" w:type="dxa"/>
            <w:gridSpan w:val="3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435EEAC" w14:textId="77777777" w:rsidR="00F5584E" w:rsidRDefault="00F5584E" w:rsidP="00F5584E">
            <w:pPr>
              <w:jc w:val="right"/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Total duration</w:t>
            </w:r>
          </w:p>
        </w:tc>
        <w:tc>
          <w:tcPr>
            <w:tcW w:w="7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412229C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6C6AA9E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8C311D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44E479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FDE5FA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</w:p>
        </w:tc>
      </w:tr>
      <w:tr w:rsidR="00F5584E" w:rsidRPr="00924452" w14:paraId="5E1AEB0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A1ED57" w14:textId="5E89910C" w:rsidR="00F5584E" w:rsidRDefault="004C3EAF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What interests you </w:t>
            </w:r>
            <w:r w:rsidR="00F0124C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in applying</w:t>
            </w: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 for the Graduate Diploma in Family Practice Dermatology (150-200 words</w:t>
            </w:r>
            <w:r w:rsidR="00F0124C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)</w:t>
            </w:r>
            <w:r w:rsidR="00F5584E"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>:</w:t>
            </w:r>
          </w:p>
        </w:tc>
      </w:tr>
      <w:tr w:rsidR="00F5584E" w:rsidRPr="00924452" w14:paraId="48A2F5BF" w14:textId="77777777" w:rsidTr="00F5584E">
        <w:trPr>
          <w:trHeight w:val="432"/>
          <w:jc w:val="center"/>
        </w:trPr>
        <w:tc>
          <w:tcPr>
            <w:tcW w:w="9778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49B89117" w14:textId="77777777" w:rsidR="00F5584E" w:rsidRDefault="00F5584E" w:rsidP="00F5584E">
            <w:pPr>
              <w:rPr>
                <w:rFonts w:ascii="Verdana" w:hAnsi="Verdana" w:cs="Tahoma"/>
                <w:b/>
                <w:color w:val="000000"/>
                <w:sz w:val="18"/>
                <w:szCs w:val="18"/>
              </w:rPr>
            </w:pPr>
            <w:r>
              <w:rPr>
                <w:rFonts w:ascii="Verdana" w:hAnsi="Verdana" w:cs="Tahoma"/>
                <w:b/>
                <w:color w:val="000000"/>
                <w:sz w:val="18"/>
                <w:szCs w:val="18"/>
              </w:rPr>
              <w:t xml:space="preserve">Admission status: </w:t>
            </w:r>
          </w:p>
        </w:tc>
      </w:tr>
    </w:tbl>
    <w:p w14:paraId="456B1829" w14:textId="56F010E3" w:rsidR="004855BA" w:rsidRDefault="004855BA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/>
          <w:i/>
          <w:sz w:val="16"/>
          <w:szCs w:val="16"/>
        </w:rPr>
      </w:pPr>
      <w:proofErr w:type="gramStart"/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1  </w:t>
      </w:r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 w:rsidRPr="004855BA"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</w:t>
      </w:r>
      <w:r w:rsidRPr="004855BA">
        <w:rPr>
          <w:rFonts w:ascii="Verdana" w:hAnsi="Verdana"/>
          <w:i/>
          <w:sz w:val="16"/>
          <w:szCs w:val="16"/>
        </w:rPr>
        <w:t>me</w:t>
      </w:r>
      <w:r>
        <w:rPr>
          <w:rFonts w:ascii="Verdana" w:hAnsi="Verdana"/>
          <w:i/>
          <w:sz w:val="16"/>
          <w:szCs w:val="16"/>
        </w:rPr>
        <w:t>dical practitioners i</w:t>
      </w:r>
      <w:r w:rsidR="00AD6A46">
        <w:rPr>
          <w:rFonts w:ascii="Verdana" w:hAnsi="Verdana"/>
          <w:i/>
          <w:sz w:val="16"/>
          <w:szCs w:val="16"/>
        </w:rPr>
        <w:t xml:space="preserve">n Singapore, please </w:t>
      </w:r>
      <w:r w:rsidR="008037F5">
        <w:rPr>
          <w:rFonts w:ascii="Verdana" w:hAnsi="Verdana"/>
          <w:i/>
          <w:sz w:val="16"/>
          <w:szCs w:val="16"/>
        </w:rPr>
        <w:t>screenshot</w:t>
      </w:r>
      <w:r w:rsidR="00AD6A46">
        <w:rPr>
          <w:rFonts w:ascii="Verdana" w:hAnsi="Verdana"/>
          <w:i/>
          <w:sz w:val="16"/>
          <w:szCs w:val="16"/>
        </w:rPr>
        <w:t xml:space="preserve"> a copy of the </w:t>
      </w:r>
      <w:proofErr w:type="spellStart"/>
      <w:r w:rsidR="00E80FCA">
        <w:rPr>
          <w:rFonts w:ascii="Verdana" w:hAnsi="Verdana"/>
          <w:i/>
          <w:sz w:val="16"/>
          <w:szCs w:val="16"/>
        </w:rPr>
        <w:t>Practising</w:t>
      </w:r>
      <w:proofErr w:type="spellEnd"/>
      <w:r w:rsidR="00E80FCA">
        <w:rPr>
          <w:rFonts w:ascii="Verdana" w:hAnsi="Verdana"/>
          <w:i/>
          <w:sz w:val="16"/>
          <w:szCs w:val="16"/>
        </w:rPr>
        <w:t xml:space="preserve"> </w:t>
      </w:r>
      <w:r w:rsidR="00AD6A46">
        <w:rPr>
          <w:rFonts w:ascii="Verdana" w:hAnsi="Verdana"/>
          <w:i/>
          <w:sz w:val="16"/>
          <w:szCs w:val="16"/>
        </w:rPr>
        <w:t>Certificate</w:t>
      </w:r>
      <w:r w:rsidR="008037F5">
        <w:rPr>
          <w:rFonts w:ascii="Verdana" w:hAnsi="Verdana"/>
          <w:i/>
          <w:sz w:val="16"/>
          <w:szCs w:val="16"/>
        </w:rPr>
        <w:t xml:space="preserve"> </w:t>
      </w:r>
      <w:r w:rsidR="008037F5" w:rsidRPr="008037F5">
        <w:rPr>
          <w:rFonts w:ascii="Verdana" w:hAnsi="Verdana"/>
          <w:i/>
          <w:sz w:val="16"/>
          <w:szCs w:val="16"/>
        </w:rPr>
        <w:t>on the SMC portal</w:t>
      </w:r>
      <w:r w:rsidR="008037F5">
        <w:rPr>
          <w:rFonts w:ascii="Verdana" w:hAnsi="Verdana"/>
          <w:i/>
          <w:sz w:val="16"/>
          <w:szCs w:val="16"/>
        </w:rPr>
        <w:t>)</w:t>
      </w:r>
    </w:p>
    <w:p w14:paraId="388AC040" w14:textId="77777777" w:rsidR="00AD6A46" w:rsidRPr="004855BA" w:rsidRDefault="00AD6A46" w:rsidP="00473C00">
      <w:pPr>
        <w:tabs>
          <w:tab w:val="left" w:pos="720"/>
        </w:tabs>
        <w:autoSpaceDE w:val="0"/>
        <w:autoSpaceDN w:val="0"/>
        <w:adjustRightInd w:val="0"/>
        <w:ind w:right="18"/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</w:pPr>
      <w:proofErr w:type="gramStart"/>
      <w:r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>2</w:t>
      </w:r>
      <w:r w:rsidRPr="004855BA">
        <w:rPr>
          <w:rFonts w:ascii="Verdana" w:hAnsi="Verdana" w:cs="Tahoma"/>
          <w:b/>
          <w:bCs/>
          <w:color w:val="000000"/>
          <w:sz w:val="16"/>
          <w:szCs w:val="16"/>
          <w:vertAlign w:val="superscript"/>
          <w:lang w:bidi="th-TH"/>
        </w:rPr>
        <w:t xml:space="preserve">  </w:t>
      </w:r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>For</w:t>
      </w:r>
      <w:proofErr w:type="gramEnd"/>
      <w:r>
        <w:rPr>
          <w:rFonts w:ascii="Verdana" w:hAnsi="Verdana" w:cs="Tahoma"/>
          <w:bCs/>
          <w:i/>
          <w:color w:val="000000"/>
          <w:sz w:val="16"/>
          <w:szCs w:val="16"/>
          <w:lang w:bidi="th-TH"/>
        </w:rPr>
        <w:t xml:space="preserve"> overseas applicants, please provide a copy of </w:t>
      </w:r>
      <w:r>
        <w:rPr>
          <w:rFonts w:ascii="Verdana" w:hAnsi="Verdana"/>
          <w:i/>
          <w:sz w:val="16"/>
          <w:szCs w:val="16"/>
        </w:rPr>
        <w:t>documentary proof (e.g. letter from employer, etc.)</w:t>
      </w:r>
    </w:p>
    <w:sectPr w:rsidR="00AD6A46" w:rsidRPr="004855BA" w:rsidSect="004855BA">
      <w:pgSz w:w="12240" w:h="15840"/>
      <w:pgMar w:top="993" w:right="1440" w:bottom="993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775EC" w14:textId="77777777" w:rsidR="002A1A81" w:rsidRDefault="002A1A81" w:rsidP="0072691A">
      <w:r>
        <w:separator/>
      </w:r>
    </w:p>
  </w:endnote>
  <w:endnote w:type="continuationSeparator" w:id="0">
    <w:p w14:paraId="1348A6CA" w14:textId="77777777" w:rsidR="002A1A81" w:rsidRDefault="002A1A81" w:rsidP="00726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1DC1B" w14:textId="77777777" w:rsidR="002A1A81" w:rsidRDefault="002A1A81" w:rsidP="0072691A">
      <w:r>
        <w:separator/>
      </w:r>
    </w:p>
  </w:footnote>
  <w:footnote w:type="continuationSeparator" w:id="0">
    <w:p w14:paraId="401F8F4A" w14:textId="77777777" w:rsidR="002A1A81" w:rsidRDefault="002A1A81" w:rsidP="007269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3C711C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1">
    <w:nsid w:val="08EB4674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0C1C305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0F695B05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10194725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174C685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1">
    <w:nsid w:val="1DFA42F3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1">
    <w:nsid w:val="1E251C1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1">
    <w:nsid w:val="210A3EF9"/>
    <w:multiLevelType w:val="hybridMultilevel"/>
    <w:tmpl w:val="489AB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1">
    <w:nsid w:val="2304770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1">
    <w:nsid w:val="2EB3517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1">
    <w:nsid w:val="32A93E10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1">
    <w:nsid w:val="356D4319"/>
    <w:multiLevelType w:val="hybridMultilevel"/>
    <w:tmpl w:val="166C9A9E"/>
    <w:lvl w:ilvl="0" w:tplc="45C4C8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1">
    <w:nsid w:val="3F527861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1">
    <w:nsid w:val="41FB7CF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44355C1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454B143C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492C61"/>
    <w:multiLevelType w:val="hybridMultilevel"/>
    <w:tmpl w:val="C680B760"/>
    <w:lvl w:ilvl="0" w:tplc="8C7025B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1">
    <w:nsid w:val="473D1FC6"/>
    <w:multiLevelType w:val="hybridMultilevel"/>
    <w:tmpl w:val="604485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1">
    <w:nsid w:val="4A50150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4BCA5723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4CC02814"/>
    <w:multiLevelType w:val="hybridMultilevel"/>
    <w:tmpl w:val="D708D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5078473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1">
    <w:nsid w:val="51D354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1">
    <w:nsid w:val="57297BF3"/>
    <w:multiLevelType w:val="hybridMultilevel"/>
    <w:tmpl w:val="E73C7124"/>
    <w:lvl w:ilvl="0" w:tplc="E10288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1">
    <w:nsid w:val="5738355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1">
    <w:nsid w:val="589C11F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1">
    <w:nsid w:val="5D3C1918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1">
    <w:nsid w:val="6AEC2169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1">
    <w:nsid w:val="6B38171F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1">
    <w:nsid w:val="752717BA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1">
    <w:nsid w:val="76D77797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F96078"/>
    <w:multiLevelType w:val="hybridMultilevel"/>
    <w:tmpl w:val="B6F44FF6"/>
    <w:lvl w:ilvl="0" w:tplc="8E7CC32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1">
    <w:nsid w:val="79772112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1">
    <w:nsid w:val="7E2E06DB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1">
    <w:nsid w:val="7F33159D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1">
    <w:nsid w:val="7F53667E"/>
    <w:multiLevelType w:val="hybridMultilevel"/>
    <w:tmpl w:val="1BF6EE2A"/>
    <w:lvl w:ilvl="0" w:tplc="2514C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3869665">
    <w:abstractNumId w:val="4"/>
  </w:num>
  <w:num w:numId="2" w16cid:durableId="1616251442">
    <w:abstractNumId w:val="6"/>
  </w:num>
  <w:num w:numId="3" w16cid:durableId="1340157839">
    <w:abstractNumId w:val="18"/>
  </w:num>
  <w:num w:numId="4" w16cid:durableId="2043744362">
    <w:abstractNumId w:val="1"/>
  </w:num>
  <w:num w:numId="5" w16cid:durableId="1343973596">
    <w:abstractNumId w:val="10"/>
  </w:num>
  <w:num w:numId="6" w16cid:durableId="1841002426">
    <w:abstractNumId w:val="3"/>
  </w:num>
  <w:num w:numId="7" w16cid:durableId="1445423588">
    <w:abstractNumId w:val="31"/>
  </w:num>
  <w:num w:numId="8" w16cid:durableId="813137847">
    <w:abstractNumId w:val="25"/>
  </w:num>
  <w:num w:numId="9" w16cid:durableId="161703999">
    <w:abstractNumId w:val="5"/>
  </w:num>
  <w:num w:numId="10" w16cid:durableId="1669090648">
    <w:abstractNumId w:val="22"/>
  </w:num>
  <w:num w:numId="11" w16cid:durableId="1462384448">
    <w:abstractNumId w:val="9"/>
  </w:num>
  <w:num w:numId="12" w16cid:durableId="1799837702">
    <w:abstractNumId w:val="15"/>
  </w:num>
  <w:num w:numId="13" w16cid:durableId="1589658450">
    <w:abstractNumId w:val="0"/>
  </w:num>
  <w:num w:numId="14" w16cid:durableId="612980449">
    <w:abstractNumId w:val="30"/>
  </w:num>
  <w:num w:numId="15" w16cid:durableId="1031228675">
    <w:abstractNumId w:val="26"/>
  </w:num>
  <w:num w:numId="16" w16cid:durableId="770735172">
    <w:abstractNumId w:val="21"/>
  </w:num>
  <w:num w:numId="17" w16cid:durableId="1846895223">
    <w:abstractNumId w:val="27"/>
  </w:num>
  <w:num w:numId="18" w16cid:durableId="651179748">
    <w:abstractNumId w:val="34"/>
  </w:num>
  <w:num w:numId="19" w16cid:durableId="1065831995">
    <w:abstractNumId w:val="28"/>
  </w:num>
  <w:num w:numId="20" w16cid:durableId="29965440">
    <w:abstractNumId w:val="7"/>
  </w:num>
  <w:num w:numId="21" w16cid:durableId="1571502520">
    <w:abstractNumId w:val="35"/>
  </w:num>
  <w:num w:numId="22" w16cid:durableId="150680219">
    <w:abstractNumId w:val="36"/>
  </w:num>
  <w:num w:numId="23" w16cid:durableId="1297177913">
    <w:abstractNumId w:val="16"/>
  </w:num>
  <w:num w:numId="24" w16cid:durableId="2090926851">
    <w:abstractNumId w:val="33"/>
  </w:num>
  <w:num w:numId="25" w16cid:durableId="883565411">
    <w:abstractNumId w:val="23"/>
  </w:num>
  <w:num w:numId="26" w16cid:durableId="144326508">
    <w:abstractNumId w:val="11"/>
  </w:num>
  <w:num w:numId="27" w16cid:durableId="2063753131">
    <w:abstractNumId w:val="14"/>
  </w:num>
  <w:num w:numId="28" w16cid:durableId="1704592755">
    <w:abstractNumId w:val="2"/>
  </w:num>
  <w:num w:numId="29" w16cid:durableId="784542407">
    <w:abstractNumId w:val="13"/>
  </w:num>
  <w:num w:numId="30" w16cid:durableId="1044866595">
    <w:abstractNumId w:val="20"/>
  </w:num>
  <w:num w:numId="31" w16cid:durableId="801001991">
    <w:abstractNumId w:val="24"/>
  </w:num>
  <w:num w:numId="32" w16cid:durableId="68427525">
    <w:abstractNumId w:val="8"/>
  </w:num>
  <w:num w:numId="33" w16cid:durableId="268464834">
    <w:abstractNumId w:val="19"/>
  </w:num>
  <w:num w:numId="34" w16cid:durableId="1544290835">
    <w:abstractNumId w:val="29"/>
  </w:num>
  <w:num w:numId="35" w16cid:durableId="1512253831">
    <w:abstractNumId w:val="12"/>
  </w:num>
  <w:num w:numId="36" w16cid:durableId="143788236">
    <w:abstractNumId w:val="32"/>
  </w:num>
  <w:num w:numId="37" w16cid:durableId="290674886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jCxMDQzMjQ1MjZW0lEKTi0uzszPAymwqAUAlAnMqiwAAAA="/>
  </w:docVars>
  <w:rsids>
    <w:rsidRoot w:val="004905B1"/>
    <w:rsid w:val="00001933"/>
    <w:rsid w:val="00010577"/>
    <w:rsid w:val="00011C42"/>
    <w:rsid w:val="00011D22"/>
    <w:rsid w:val="00011D44"/>
    <w:rsid w:val="00013CA8"/>
    <w:rsid w:val="000225DE"/>
    <w:rsid w:val="0003477D"/>
    <w:rsid w:val="000403FC"/>
    <w:rsid w:val="00041285"/>
    <w:rsid w:val="00041DC2"/>
    <w:rsid w:val="0004228F"/>
    <w:rsid w:val="000434C7"/>
    <w:rsid w:val="0004485E"/>
    <w:rsid w:val="00045A62"/>
    <w:rsid w:val="00052A00"/>
    <w:rsid w:val="00052CFA"/>
    <w:rsid w:val="00057B22"/>
    <w:rsid w:val="000600B3"/>
    <w:rsid w:val="000605D1"/>
    <w:rsid w:val="000679A8"/>
    <w:rsid w:val="00070B53"/>
    <w:rsid w:val="00071312"/>
    <w:rsid w:val="00073F26"/>
    <w:rsid w:val="00082002"/>
    <w:rsid w:val="00086BFE"/>
    <w:rsid w:val="000876CD"/>
    <w:rsid w:val="0009350F"/>
    <w:rsid w:val="00093707"/>
    <w:rsid w:val="000948D6"/>
    <w:rsid w:val="000A27BF"/>
    <w:rsid w:val="000A4698"/>
    <w:rsid w:val="000A7E97"/>
    <w:rsid w:val="000B08F2"/>
    <w:rsid w:val="000B0993"/>
    <w:rsid w:val="000B34C9"/>
    <w:rsid w:val="000B46A1"/>
    <w:rsid w:val="000C1A67"/>
    <w:rsid w:val="000C371A"/>
    <w:rsid w:val="000C5850"/>
    <w:rsid w:val="000D1488"/>
    <w:rsid w:val="000D2C16"/>
    <w:rsid w:val="000D3294"/>
    <w:rsid w:val="000E4EB1"/>
    <w:rsid w:val="000F0A2E"/>
    <w:rsid w:val="000F67B5"/>
    <w:rsid w:val="000F6DB8"/>
    <w:rsid w:val="001003EB"/>
    <w:rsid w:val="001012CB"/>
    <w:rsid w:val="001034C4"/>
    <w:rsid w:val="00103E7B"/>
    <w:rsid w:val="00105298"/>
    <w:rsid w:val="001065CA"/>
    <w:rsid w:val="0010748C"/>
    <w:rsid w:val="001101A8"/>
    <w:rsid w:val="00112133"/>
    <w:rsid w:val="00112A9D"/>
    <w:rsid w:val="00122B15"/>
    <w:rsid w:val="001243DD"/>
    <w:rsid w:val="00126B4A"/>
    <w:rsid w:val="00130651"/>
    <w:rsid w:val="00130819"/>
    <w:rsid w:val="001308CD"/>
    <w:rsid w:val="00135743"/>
    <w:rsid w:val="0014356B"/>
    <w:rsid w:val="001551E9"/>
    <w:rsid w:val="0015534C"/>
    <w:rsid w:val="0015615A"/>
    <w:rsid w:val="0016273E"/>
    <w:rsid w:val="001641E7"/>
    <w:rsid w:val="001649E1"/>
    <w:rsid w:val="00166F4B"/>
    <w:rsid w:val="001678E2"/>
    <w:rsid w:val="00170267"/>
    <w:rsid w:val="00170273"/>
    <w:rsid w:val="001704BB"/>
    <w:rsid w:val="00174B65"/>
    <w:rsid w:val="0018325E"/>
    <w:rsid w:val="00185606"/>
    <w:rsid w:val="001905E4"/>
    <w:rsid w:val="001A2DCB"/>
    <w:rsid w:val="001A3023"/>
    <w:rsid w:val="001A76B8"/>
    <w:rsid w:val="001B3305"/>
    <w:rsid w:val="001B3C04"/>
    <w:rsid w:val="001B7635"/>
    <w:rsid w:val="001C0E4B"/>
    <w:rsid w:val="001C2FF1"/>
    <w:rsid w:val="001C367A"/>
    <w:rsid w:val="001C4F45"/>
    <w:rsid w:val="001C7AA4"/>
    <w:rsid w:val="001D2783"/>
    <w:rsid w:val="001D4012"/>
    <w:rsid w:val="001E069F"/>
    <w:rsid w:val="001E1802"/>
    <w:rsid w:val="001E1CDC"/>
    <w:rsid w:val="001E4366"/>
    <w:rsid w:val="001E467C"/>
    <w:rsid w:val="001E50BB"/>
    <w:rsid w:val="001F0015"/>
    <w:rsid w:val="001F24C2"/>
    <w:rsid w:val="001F7EA3"/>
    <w:rsid w:val="00200578"/>
    <w:rsid w:val="002037B5"/>
    <w:rsid w:val="00214459"/>
    <w:rsid w:val="002208A9"/>
    <w:rsid w:val="0022167B"/>
    <w:rsid w:val="00222FC4"/>
    <w:rsid w:val="002278F9"/>
    <w:rsid w:val="002300A1"/>
    <w:rsid w:val="002341BB"/>
    <w:rsid w:val="0023486A"/>
    <w:rsid w:val="002357E5"/>
    <w:rsid w:val="002419E3"/>
    <w:rsid w:val="002516D0"/>
    <w:rsid w:val="002519CC"/>
    <w:rsid w:val="00251AA4"/>
    <w:rsid w:val="0025221A"/>
    <w:rsid w:val="00254E7B"/>
    <w:rsid w:val="00262EE6"/>
    <w:rsid w:val="002632A1"/>
    <w:rsid w:val="0026382E"/>
    <w:rsid w:val="00264333"/>
    <w:rsid w:val="0026454B"/>
    <w:rsid w:val="00265867"/>
    <w:rsid w:val="002707A5"/>
    <w:rsid w:val="00277B62"/>
    <w:rsid w:val="002807D4"/>
    <w:rsid w:val="002815EC"/>
    <w:rsid w:val="00282400"/>
    <w:rsid w:val="002825FA"/>
    <w:rsid w:val="00283EC0"/>
    <w:rsid w:val="002855BE"/>
    <w:rsid w:val="00285674"/>
    <w:rsid w:val="00285FC8"/>
    <w:rsid w:val="002924D9"/>
    <w:rsid w:val="00292C2D"/>
    <w:rsid w:val="002944FC"/>
    <w:rsid w:val="00297ADE"/>
    <w:rsid w:val="002A1A81"/>
    <w:rsid w:val="002A3994"/>
    <w:rsid w:val="002A4B12"/>
    <w:rsid w:val="002A5CC7"/>
    <w:rsid w:val="002A7D87"/>
    <w:rsid w:val="002B620A"/>
    <w:rsid w:val="002B7330"/>
    <w:rsid w:val="002C00F6"/>
    <w:rsid w:val="002C45E6"/>
    <w:rsid w:val="002C522D"/>
    <w:rsid w:val="002D1679"/>
    <w:rsid w:val="002D1E9A"/>
    <w:rsid w:val="002D2DCB"/>
    <w:rsid w:val="002D55F9"/>
    <w:rsid w:val="002D60AD"/>
    <w:rsid w:val="002E0AB5"/>
    <w:rsid w:val="002E3ACC"/>
    <w:rsid w:val="002F05C7"/>
    <w:rsid w:val="002F1227"/>
    <w:rsid w:val="002F22CA"/>
    <w:rsid w:val="002F3048"/>
    <w:rsid w:val="003019C3"/>
    <w:rsid w:val="0030293E"/>
    <w:rsid w:val="00302968"/>
    <w:rsid w:val="0030492C"/>
    <w:rsid w:val="00305500"/>
    <w:rsid w:val="00311809"/>
    <w:rsid w:val="00311D8C"/>
    <w:rsid w:val="0031202D"/>
    <w:rsid w:val="0031254C"/>
    <w:rsid w:val="003148D2"/>
    <w:rsid w:val="0032373D"/>
    <w:rsid w:val="00334B4E"/>
    <w:rsid w:val="0033770D"/>
    <w:rsid w:val="00337832"/>
    <w:rsid w:val="00342719"/>
    <w:rsid w:val="00344029"/>
    <w:rsid w:val="003468E7"/>
    <w:rsid w:val="003504C6"/>
    <w:rsid w:val="003520CB"/>
    <w:rsid w:val="0035325E"/>
    <w:rsid w:val="00374432"/>
    <w:rsid w:val="00374DEA"/>
    <w:rsid w:val="003765FB"/>
    <w:rsid w:val="003825C6"/>
    <w:rsid w:val="003870AE"/>
    <w:rsid w:val="0039089F"/>
    <w:rsid w:val="003908A7"/>
    <w:rsid w:val="003A279D"/>
    <w:rsid w:val="003A5D94"/>
    <w:rsid w:val="003B57FA"/>
    <w:rsid w:val="003B7B20"/>
    <w:rsid w:val="003C000E"/>
    <w:rsid w:val="003C214D"/>
    <w:rsid w:val="003C49D5"/>
    <w:rsid w:val="003C49EF"/>
    <w:rsid w:val="003C66C8"/>
    <w:rsid w:val="003D460F"/>
    <w:rsid w:val="003D7457"/>
    <w:rsid w:val="003E1E15"/>
    <w:rsid w:val="003E234B"/>
    <w:rsid w:val="003E28FC"/>
    <w:rsid w:val="003E5B7E"/>
    <w:rsid w:val="003F0963"/>
    <w:rsid w:val="003F1EAA"/>
    <w:rsid w:val="003F6F03"/>
    <w:rsid w:val="00402C98"/>
    <w:rsid w:val="004156B8"/>
    <w:rsid w:val="00415ADD"/>
    <w:rsid w:val="004167ED"/>
    <w:rsid w:val="004246AD"/>
    <w:rsid w:val="00432E72"/>
    <w:rsid w:val="004341F1"/>
    <w:rsid w:val="0044336D"/>
    <w:rsid w:val="004458AE"/>
    <w:rsid w:val="00450A4C"/>
    <w:rsid w:val="004511BD"/>
    <w:rsid w:val="00451819"/>
    <w:rsid w:val="004520CB"/>
    <w:rsid w:val="00453DF8"/>
    <w:rsid w:val="00456650"/>
    <w:rsid w:val="004664E4"/>
    <w:rsid w:val="00466FE2"/>
    <w:rsid w:val="00472755"/>
    <w:rsid w:val="00473C00"/>
    <w:rsid w:val="004855BA"/>
    <w:rsid w:val="004905B1"/>
    <w:rsid w:val="00492106"/>
    <w:rsid w:val="00493145"/>
    <w:rsid w:val="004A1649"/>
    <w:rsid w:val="004A6772"/>
    <w:rsid w:val="004B0D07"/>
    <w:rsid w:val="004B1002"/>
    <w:rsid w:val="004B351D"/>
    <w:rsid w:val="004B5043"/>
    <w:rsid w:val="004B6C1E"/>
    <w:rsid w:val="004C13BA"/>
    <w:rsid w:val="004C3EAF"/>
    <w:rsid w:val="004D067E"/>
    <w:rsid w:val="004D1C3E"/>
    <w:rsid w:val="004D22F3"/>
    <w:rsid w:val="004E230F"/>
    <w:rsid w:val="004E3848"/>
    <w:rsid w:val="004F26F2"/>
    <w:rsid w:val="004F43CE"/>
    <w:rsid w:val="00501225"/>
    <w:rsid w:val="00514E18"/>
    <w:rsid w:val="00525C9A"/>
    <w:rsid w:val="00534090"/>
    <w:rsid w:val="00536358"/>
    <w:rsid w:val="00545017"/>
    <w:rsid w:val="005455E7"/>
    <w:rsid w:val="0055139A"/>
    <w:rsid w:val="00565B6E"/>
    <w:rsid w:val="00565E6D"/>
    <w:rsid w:val="00567C73"/>
    <w:rsid w:val="00571184"/>
    <w:rsid w:val="00571E5E"/>
    <w:rsid w:val="005722FC"/>
    <w:rsid w:val="005757C7"/>
    <w:rsid w:val="00582A65"/>
    <w:rsid w:val="00585910"/>
    <w:rsid w:val="00587A5C"/>
    <w:rsid w:val="00587F4F"/>
    <w:rsid w:val="00590719"/>
    <w:rsid w:val="00590EA0"/>
    <w:rsid w:val="005920EA"/>
    <w:rsid w:val="00592702"/>
    <w:rsid w:val="00594E7B"/>
    <w:rsid w:val="00596B98"/>
    <w:rsid w:val="005A4B87"/>
    <w:rsid w:val="005A4C12"/>
    <w:rsid w:val="005A7729"/>
    <w:rsid w:val="005B60F0"/>
    <w:rsid w:val="005B638A"/>
    <w:rsid w:val="005C3673"/>
    <w:rsid w:val="005C6925"/>
    <w:rsid w:val="005D0555"/>
    <w:rsid w:val="005D0D79"/>
    <w:rsid w:val="005D1CD3"/>
    <w:rsid w:val="005D4827"/>
    <w:rsid w:val="005D4DB4"/>
    <w:rsid w:val="005D4FD3"/>
    <w:rsid w:val="005D5644"/>
    <w:rsid w:val="005E0F23"/>
    <w:rsid w:val="005E10DE"/>
    <w:rsid w:val="005E204D"/>
    <w:rsid w:val="005E4A24"/>
    <w:rsid w:val="005F2B06"/>
    <w:rsid w:val="005F2D7C"/>
    <w:rsid w:val="005F4154"/>
    <w:rsid w:val="00600AA1"/>
    <w:rsid w:val="00601E53"/>
    <w:rsid w:val="00601FD7"/>
    <w:rsid w:val="006075B1"/>
    <w:rsid w:val="00611069"/>
    <w:rsid w:val="006122C6"/>
    <w:rsid w:val="00617BCB"/>
    <w:rsid w:val="0062265B"/>
    <w:rsid w:val="0062281D"/>
    <w:rsid w:val="00624E2C"/>
    <w:rsid w:val="00631130"/>
    <w:rsid w:val="00633EF6"/>
    <w:rsid w:val="00634D51"/>
    <w:rsid w:val="0063760C"/>
    <w:rsid w:val="006421E0"/>
    <w:rsid w:val="00642AD0"/>
    <w:rsid w:val="0064482B"/>
    <w:rsid w:val="00645427"/>
    <w:rsid w:val="0064628F"/>
    <w:rsid w:val="00650C26"/>
    <w:rsid w:val="00650E70"/>
    <w:rsid w:val="00652370"/>
    <w:rsid w:val="00654CDC"/>
    <w:rsid w:val="00656131"/>
    <w:rsid w:val="00657188"/>
    <w:rsid w:val="00657327"/>
    <w:rsid w:val="00657C51"/>
    <w:rsid w:val="00660D48"/>
    <w:rsid w:val="00661C1B"/>
    <w:rsid w:val="00662530"/>
    <w:rsid w:val="00677549"/>
    <w:rsid w:val="00684931"/>
    <w:rsid w:val="00691820"/>
    <w:rsid w:val="00695EE7"/>
    <w:rsid w:val="006B22A8"/>
    <w:rsid w:val="006B437C"/>
    <w:rsid w:val="006B5A50"/>
    <w:rsid w:val="006C046E"/>
    <w:rsid w:val="006D3728"/>
    <w:rsid w:val="006F103D"/>
    <w:rsid w:val="006F23DF"/>
    <w:rsid w:val="006F5B04"/>
    <w:rsid w:val="006F620B"/>
    <w:rsid w:val="006F731C"/>
    <w:rsid w:val="00712A53"/>
    <w:rsid w:val="00712BE7"/>
    <w:rsid w:val="00713BC3"/>
    <w:rsid w:val="00715340"/>
    <w:rsid w:val="0072691A"/>
    <w:rsid w:val="0073222F"/>
    <w:rsid w:val="00732E12"/>
    <w:rsid w:val="00733320"/>
    <w:rsid w:val="00740C5A"/>
    <w:rsid w:val="00742939"/>
    <w:rsid w:val="007455F4"/>
    <w:rsid w:val="00746636"/>
    <w:rsid w:val="00751A21"/>
    <w:rsid w:val="007536DD"/>
    <w:rsid w:val="00756265"/>
    <w:rsid w:val="00756B9D"/>
    <w:rsid w:val="00761B02"/>
    <w:rsid w:val="00766A43"/>
    <w:rsid w:val="0077391A"/>
    <w:rsid w:val="00774AF2"/>
    <w:rsid w:val="00774E4A"/>
    <w:rsid w:val="0077501E"/>
    <w:rsid w:val="00777181"/>
    <w:rsid w:val="00781790"/>
    <w:rsid w:val="00781A70"/>
    <w:rsid w:val="00781E41"/>
    <w:rsid w:val="00782FE2"/>
    <w:rsid w:val="00785AE1"/>
    <w:rsid w:val="00786672"/>
    <w:rsid w:val="007867BD"/>
    <w:rsid w:val="007877E0"/>
    <w:rsid w:val="00787D77"/>
    <w:rsid w:val="0079030C"/>
    <w:rsid w:val="00792CC6"/>
    <w:rsid w:val="00794EDB"/>
    <w:rsid w:val="00795F88"/>
    <w:rsid w:val="0079744E"/>
    <w:rsid w:val="007A06FC"/>
    <w:rsid w:val="007A0CB8"/>
    <w:rsid w:val="007A11BA"/>
    <w:rsid w:val="007A39DD"/>
    <w:rsid w:val="007A3A67"/>
    <w:rsid w:val="007A4B15"/>
    <w:rsid w:val="007A4B53"/>
    <w:rsid w:val="007A6913"/>
    <w:rsid w:val="007A6CD2"/>
    <w:rsid w:val="007B49C9"/>
    <w:rsid w:val="007B4A71"/>
    <w:rsid w:val="007B515A"/>
    <w:rsid w:val="007B7951"/>
    <w:rsid w:val="007C1CA9"/>
    <w:rsid w:val="007C27D4"/>
    <w:rsid w:val="007C30E4"/>
    <w:rsid w:val="007C3B3E"/>
    <w:rsid w:val="007C56AD"/>
    <w:rsid w:val="007C67B7"/>
    <w:rsid w:val="007E35E2"/>
    <w:rsid w:val="007E3E91"/>
    <w:rsid w:val="007E6583"/>
    <w:rsid w:val="007F166C"/>
    <w:rsid w:val="007F3989"/>
    <w:rsid w:val="007F3996"/>
    <w:rsid w:val="007F451D"/>
    <w:rsid w:val="007F4931"/>
    <w:rsid w:val="007F55CA"/>
    <w:rsid w:val="007F5D9C"/>
    <w:rsid w:val="008037F5"/>
    <w:rsid w:val="008043F2"/>
    <w:rsid w:val="00807EBB"/>
    <w:rsid w:val="00812843"/>
    <w:rsid w:val="00813F7A"/>
    <w:rsid w:val="00821C2E"/>
    <w:rsid w:val="00824659"/>
    <w:rsid w:val="0082626F"/>
    <w:rsid w:val="00837443"/>
    <w:rsid w:val="0084340A"/>
    <w:rsid w:val="00847FF6"/>
    <w:rsid w:val="0085618B"/>
    <w:rsid w:val="00857F21"/>
    <w:rsid w:val="00860D58"/>
    <w:rsid w:val="0086242C"/>
    <w:rsid w:val="00862C7D"/>
    <w:rsid w:val="00864686"/>
    <w:rsid w:val="00867923"/>
    <w:rsid w:val="00871493"/>
    <w:rsid w:val="008756A6"/>
    <w:rsid w:val="00877625"/>
    <w:rsid w:val="00877ACC"/>
    <w:rsid w:val="008915F1"/>
    <w:rsid w:val="008934A8"/>
    <w:rsid w:val="008A1B61"/>
    <w:rsid w:val="008A1F28"/>
    <w:rsid w:val="008A35BD"/>
    <w:rsid w:val="008A70D1"/>
    <w:rsid w:val="008A7A5C"/>
    <w:rsid w:val="008A7AD7"/>
    <w:rsid w:val="008B0401"/>
    <w:rsid w:val="008B2DAD"/>
    <w:rsid w:val="008B3D8D"/>
    <w:rsid w:val="008C1133"/>
    <w:rsid w:val="008C213E"/>
    <w:rsid w:val="008C7631"/>
    <w:rsid w:val="008D2DC0"/>
    <w:rsid w:val="008E1E7B"/>
    <w:rsid w:val="008E4677"/>
    <w:rsid w:val="008E49DE"/>
    <w:rsid w:val="008E7AEC"/>
    <w:rsid w:val="008F10D8"/>
    <w:rsid w:val="008F140A"/>
    <w:rsid w:val="008F14BD"/>
    <w:rsid w:val="008F159E"/>
    <w:rsid w:val="008F56D0"/>
    <w:rsid w:val="008F67FD"/>
    <w:rsid w:val="0090193A"/>
    <w:rsid w:val="00903A21"/>
    <w:rsid w:val="009053EC"/>
    <w:rsid w:val="009054B6"/>
    <w:rsid w:val="00910542"/>
    <w:rsid w:val="00914416"/>
    <w:rsid w:val="009146A8"/>
    <w:rsid w:val="00923B25"/>
    <w:rsid w:val="00926061"/>
    <w:rsid w:val="00926A79"/>
    <w:rsid w:val="00927240"/>
    <w:rsid w:val="0093001E"/>
    <w:rsid w:val="00931F62"/>
    <w:rsid w:val="00933064"/>
    <w:rsid w:val="00940A3A"/>
    <w:rsid w:val="0094222D"/>
    <w:rsid w:val="00945A78"/>
    <w:rsid w:val="00946358"/>
    <w:rsid w:val="00946CCF"/>
    <w:rsid w:val="00952C67"/>
    <w:rsid w:val="00955CD1"/>
    <w:rsid w:val="00956F46"/>
    <w:rsid w:val="00963066"/>
    <w:rsid w:val="0096577E"/>
    <w:rsid w:val="009775EC"/>
    <w:rsid w:val="00981C41"/>
    <w:rsid w:val="00987462"/>
    <w:rsid w:val="0099111B"/>
    <w:rsid w:val="00991DEB"/>
    <w:rsid w:val="009A1C70"/>
    <w:rsid w:val="009A3517"/>
    <w:rsid w:val="009A6231"/>
    <w:rsid w:val="009B66FA"/>
    <w:rsid w:val="009C1242"/>
    <w:rsid w:val="009C1493"/>
    <w:rsid w:val="009C259A"/>
    <w:rsid w:val="009D1DB6"/>
    <w:rsid w:val="009D2CEE"/>
    <w:rsid w:val="009E7062"/>
    <w:rsid w:val="009E7757"/>
    <w:rsid w:val="009F0155"/>
    <w:rsid w:val="009F2104"/>
    <w:rsid w:val="009F5A53"/>
    <w:rsid w:val="009F5D3A"/>
    <w:rsid w:val="009F6393"/>
    <w:rsid w:val="00A00831"/>
    <w:rsid w:val="00A0215B"/>
    <w:rsid w:val="00A029DC"/>
    <w:rsid w:val="00A03613"/>
    <w:rsid w:val="00A05DDE"/>
    <w:rsid w:val="00A114AB"/>
    <w:rsid w:val="00A15056"/>
    <w:rsid w:val="00A157F1"/>
    <w:rsid w:val="00A15B5A"/>
    <w:rsid w:val="00A17A22"/>
    <w:rsid w:val="00A20E39"/>
    <w:rsid w:val="00A23841"/>
    <w:rsid w:val="00A23877"/>
    <w:rsid w:val="00A24E4E"/>
    <w:rsid w:val="00A25DB7"/>
    <w:rsid w:val="00A301E6"/>
    <w:rsid w:val="00A317C0"/>
    <w:rsid w:val="00A32D6E"/>
    <w:rsid w:val="00A33179"/>
    <w:rsid w:val="00A379E0"/>
    <w:rsid w:val="00A423B0"/>
    <w:rsid w:val="00A429A6"/>
    <w:rsid w:val="00A4527B"/>
    <w:rsid w:val="00A534F1"/>
    <w:rsid w:val="00A5518A"/>
    <w:rsid w:val="00A616C0"/>
    <w:rsid w:val="00A701F7"/>
    <w:rsid w:val="00A70497"/>
    <w:rsid w:val="00A775F2"/>
    <w:rsid w:val="00A81511"/>
    <w:rsid w:val="00A86AAF"/>
    <w:rsid w:val="00A8706C"/>
    <w:rsid w:val="00A90F15"/>
    <w:rsid w:val="00A912E9"/>
    <w:rsid w:val="00A93384"/>
    <w:rsid w:val="00A93F39"/>
    <w:rsid w:val="00AA29A3"/>
    <w:rsid w:val="00AA5797"/>
    <w:rsid w:val="00AA6A88"/>
    <w:rsid w:val="00AB008D"/>
    <w:rsid w:val="00AB0840"/>
    <w:rsid w:val="00AB3978"/>
    <w:rsid w:val="00AB4260"/>
    <w:rsid w:val="00AB67E7"/>
    <w:rsid w:val="00AC4DE4"/>
    <w:rsid w:val="00AC5378"/>
    <w:rsid w:val="00AD0789"/>
    <w:rsid w:val="00AD156C"/>
    <w:rsid w:val="00AD3EF5"/>
    <w:rsid w:val="00AD495B"/>
    <w:rsid w:val="00AD4FA0"/>
    <w:rsid w:val="00AD6A46"/>
    <w:rsid w:val="00AD6D29"/>
    <w:rsid w:val="00AE12DC"/>
    <w:rsid w:val="00AE481C"/>
    <w:rsid w:val="00AE4DBE"/>
    <w:rsid w:val="00AE66A4"/>
    <w:rsid w:val="00B0216A"/>
    <w:rsid w:val="00B07B90"/>
    <w:rsid w:val="00B113ED"/>
    <w:rsid w:val="00B12DC4"/>
    <w:rsid w:val="00B134C4"/>
    <w:rsid w:val="00B13AB7"/>
    <w:rsid w:val="00B2119C"/>
    <w:rsid w:val="00B212D1"/>
    <w:rsid w:val="00B22F28"/>
    <w:rsid w:val="00B245B1"/>
    <w:rsid w:val="00B24833"/>
    <w:rsid w:val="00B25EE8"/>
    <w:rsid w:val="00B27A15"/>
    <w:rsid w:val="00B31387"/>
    <w:rsid w:val="00B36101"/>
    <w:rsid w:val="00B525C5"/>
    <w:rsid w:val="00B551C7"/>
    <w:rsid w:val="00B61906"/>
    <w:rsid w:val="00B644CF"/>
    <w:rsid w:val="00B67359"/>
    <w:rsid w:val="00B679BF"/>
    <w:rsid w:val="00B7069E"/>
    <w:rsid w:val="00B72C56"/>
    <w:rsid w:val="00B73192"/>
    <w:rsid w:val="00B73A7D"/>
    <w:rsid w:val="00B7440C"/>
    <w:rsid w:val="00B746EB"/>
    <w:rsid w:val="00B75166"/>
    <w:rsid w:val="00B75BD6"/>
    <w:rsid w:val="00B77FCA"/>
    <w:rsid w:val="00B84DA2"/>
    <w:rsid w:val="00B90CF7"/>
    <w:rsid w:val="00B93CE0"/>
    <w:rsid w:val="00B96B61"/>
    <w:rsid w:val="00BA0EFD"/>
    <w:rsid w:val="00BA15FD"/>
    <w:rsid w:val="00BA2D21"/>
    <w:rsid w:val="00BA43D0"/>
    <w:rsid w:val="00BB05CE"/>
    <w:rsid w:val="00BB6F7B"/>
    <w:rsid w:val="00BD2E60"/>
    <w:rsid w:val="00BD3888"/>
    <w:rsid w:val="00BD6C89"/>
    <w:rsid w:val="00BE1E14"/>
    <w:rsid w:val="00BE2457"/>
    <w:rsid w:val="00BE3BA2"/>
    <w:rsid w:val="00BE3F13"/>
    <w:rsid w:val="00BE5CCC"/>
    <w:rsid w:val="00BE6790"/>
    <w:rsid w:val="00BF09C2"/>
    <w:rsid w:val="00BF106D"/>
    <w:rsid w:val="00BF28AF"/>
    <w:rsid w:val="00C04D0C"/>
    <w:rsid w:val="00C11BCE"/>
    <w:rsid w:val="00C12AD4"/>
    <w:rsid w:val="00C13735"/>
    <w:rsid w:val="00C15166"/>
    <w:rsid w:val="00C21618"/>
    <w:rsid w:val="00C22D0A"/>
    <w:rsid w:val="00C318AF"/>
    <w:rsid w:val="00C33918"/>
    <w:rsid w:val="00C34698"/>
    <w:rsid w:val="00C36646"/>
    <w:rsid w:val="00C36E80"/>
    <w:rsid w:val="00C36E81"/>
    <w:rsid w:val="00C46093"/>
    <w:rsid w:val="00C4765E"/>
    <w:rsid w:val="00C56D80"/>
    <w:rsid w:val="00C616E9"/>
    <w:rsid w:val="00C6226E"/>
    <w:rsid w:val="00C65259"/>
    <w:rsid w:val="00C66BD9"/>
    <w:rsid w:val="00C708B5"/>
    <w:rsid w:val="00C74189"/>
    <w:rsid w:val="00C75DE8"/>
    <w:rsid w:val="00C9165D"/>
    <w:rsid w:val="00C94319"/>
    <w:rsid w:val="00C951E5"/>
    <w:rsid w:val="00CA135E"/>
    <w:rsid w:val="00CA14A6"/>
    <w:rsid w:val="00CA43E0"/>
    <w:rsid w:val="00CA66A5"/>
    <w:rsid w:val="00CA7495"/>
    <w:rsid w:val="00CB24A7"/>
    <w:rsid w:val="00CB3284"/>
    <w:rsid w:val="00CB397D"/>
    <w:rsid w:val="00CB5F73"/>
    <w:rsid w:val="00CB7B84"/>
    <w:rsid w:val="00CC083F"/>
    <w:rsid w:val="00CC70A1"/>
    <w:rsid w:val="00CC7AA1"/>
    <w:rsid w:val="00CD28E6"/>
    <w:rsid w:val="00CD3D40"/>
    <w:rsid w:val="00CD3EB5"/>
    <w:rsid w:val="00CE0CBB"/>
    <w:rsid w:val="00CE1440"/>
    <w:rsid w:val="00CE1DD7"/>
    <w:rsid w:val="00CE3FF6"/>
    <w:rsid w:val="00CE7662"/>
    <w:rsid w:val="00CE7A6E"/>
    <w:rsid w:val="00CE7FFA"/>
    <w:rsid w:val="00CF29A3"/>
    <w:rsid w:val="00CF603D"/>
    <w:rsid w:val="00D0129D"/>
    <w:rsid w:val="00D0408C"/>
    <w:rsid w:val="00D10462"/>
    <w:rsid w:val="00D10CC6"/>
    <w:rsid w:val="00D11ACF"/>
    <w:rsid w:val="00D1205F"/>
    <w:rsid w:val="00D1456B"/>
    <w:rsid w:val="00D23C19"/>
    <w:rsid w:val="00D257DE"/>
    <w:rsid w:val="00D27862"/>
    <w:rsid w:val="00D33E6D"/>
    <w:rsid w:val="00D3425E"/>
    <w:rsid w:val="00D3450B"/>
    <w:rsid w:val="00D402AA"/>
    <w:rsid w:val="00D44861"/>
    <w:rsid w:val="00D50A36"/>
    <w:rsid w:val="00D52A8C"/>
    <w:rsid w:val="00D53022"/>
    <w:rsid w:val="00D53135"/>
    <w:rsid w:val="00D535E8"/>
    <w:rsid w:val="00D54B9B"/>
    <w:rsid w:val="00D5731F"/>
    <w:rsid w:val="00D603A1"/>
    <w:rsid w:val="00D623BB"/>
    <w:rsid w:val="00D62E95"/>
    <w:rsid w:val="00D7051A"/>
    <w:rsid w:val="00D73BD4"/>
    <w:rsid w:val="00D81861"/>
    <w:rsid w:val="00D86776"/>
    <w:rsid w:val="00D917C0"/>
    <w:rsid w:val="00D9722B"/>
    <w:rsid w:val="00DA424F"/>
    <w:rsid w:val="00DA7B38"/>
    <w:rsid w:val="00DB2546"/>
    <w:rsid w:val="00DB2CA8"/>
    <w:rsid w:val="00DB41E0"/>
    <w:rsid w:val="00DB7202"/>
    <w:rsid w:val="00DC01AE"/>
    <w:rsid w:val="00DC1831"/>
    <w:rsid w:val="00DC1AFD"/>
    <w:rsid w:val="00DC2F13"/>
    <w:rsid w:val="00DC346E"/>
    <w:rsid w:val="00DC5182"/>
    <w:rsid w:val="00DC7315"/>
    <w:rsid w:val="00DC7327"/>
    <w:rsid w:val="00DD64D9"/>
    <w:rsid w:val="00DE26D5"/>
    <w:rsid w:val="00DE33EB"/>
    <w:rsid w:val="00DE3B8A"/>
    <w:rsid w:val="00DE49FD"/>
    <w:rsid w:val="00DE68C0"/>
    <w:rsid w:val="00DF312B"/>
    <w:rsid w:val="00DF3572"/>
    <w:rsid w:val="00DF5864"/>
    <w:rsid w:val="00E01D75"/>
    <w:rsid w:val="00E0377F"/>
    <w:rsid w:val="00E13EDF"/>
    <w:rsid w:val="00E1729E"/>
    <w:rsid w:val="00E205A4"/>
    <w:rsid w:val="00E20994"/>
    <w:rsid w:val="00E22F54"/>
    <w:rsid w:val="00E266CE"/>
    <w:rsid w:val="00E278B9"/>
    <w:rsid w:val="00E3104A"/>
    <w:rsid w:val="00E32C1F"/>
    <w:rsid w:val="00E34424"/>
    <w:rsid w:val="00E354AE"/>
    <w:rsid w:val="00E4535F"/>
    <w:rsid w:val="00E45A4B"/>
    <w:rsid w:val="00E46460"/>
    <w:rsid w:val="00E46461"/>
    <w:rsid w:val="00E46490"/>
    <w:rsid w:val="00E525BF"/>
    <w:rsid w:val="00E55D5B"/>
    <w:rsid w:val="00E55DBC"/>
    <w:rsid w:val="00E565E0"/>
    <w:rsid w:val="00E57F89"/>
    <w:rsid w:val="00E62E9D"/>
    <w:rsid w:val="00E6437D"/>
    <w:rsid w:val="00E64FE1"/>
    <w:rsid w:val="00E6578A"/>
    <w:rsid w:val="00E677E4"/>
    <w:rsid w:val="00E713FA"/>
    <w:rsid w:val="00E76886"/>
    <w:rsid w:val="00E7790A"/>
    <w:rsid w:val="00E806AF"/>
    <w:rsid w:val="00E80FCA"/>
    <w:rsid w:val="00E823E7"/>
    <w:rsid w:val="00E855A6"/>
    <w:rsid w:val="00E905E2"/>
    <w:rsid w:val="00E90DF7"/>
    <w:rsid w:val="00E94D2B"/>
    <w:rsid w:val="00E977E2"/>
    <w:rsid w:val="00EA26CC"/>
    <w:rsid w:val="00EA5C0C"/>
    <w:rsid w:val="00EA65E8"/>
    <w:rsid w:val="00EB469F"/>
    <w:rsid w:val="00EC54EF"/>
    <w:rsid w:val="00ED0253"/>
    <w:rsid w:val="00ED196D"/>
    <w:rsid w:val="00ED26CF"/>
    <w:rsid w:val="00ED4D90"/>
    <w:rsid w:val="00EE1319"/>
    <w:rsid w:val="00EE23B4"/>
    <w:rsid w:val="00EE6ADC"/>
    <w:rsid w:val="00EE6C79"/>
    <w:rsid w:val="00EF1A13"/>
    <w:rsid w:val="00EF28BD"/>
    <w:rsid w:val="00EF3D42"/>
    <w:rsid w:val="00EF454C"/>
    <w:rsid w:val="00EF4D03"/>
    <w:rsid w:val="00F004B9"/>
    <w:rsid w:val="00F0124C"/>
    <w:rsid w:val="00F04BD7"/>
    <w:rsid w:val="00F10161"/>
    <w:rsid w:val="00F11EE7"/>
    <w:rsid w:val="00F13EBB"/>
    <w:rsid w:val="00F148A5"/>
    <w:rsid w:val="00F169E8"/>
    <w:rsid w:val="00F20447"/>
    <w:rsid w:val="00F21120"/>
    <w:rsid w:val="00F269A6"/>
    <w:rsid w:val="00F305F4"/>
    <w:rsid w:val="00F340B2"/>
    <w:rsid w:val="00F40F44"/>
    <w:rsid w:val="00F410BB"/>
    <w:rsid w:val="00F42B8E"/>
    <w:rsid w:val="00F43955"/>
    <w:rsid w:val="00F43BF1"/>
    <w:rsid w:val="00F45523"/>
    <w:rsid w:val="00F5584E"/>
    <w:rsid w:val="00F55F40"/>
    <w:rsid w:val="00F60033"/>
    <w:rsid w:val="00F63CEC"/>
    <w:rsid w:val="00F67461"/>
    <w:rsid w:val="00F708CB"/>
    <w:rsid w:val="00F714E4"/>
    <w:rsid w:val="00F754DE"/>
    <w:rsid w:val="00F76281"/>
    <w:rsid w:val="00F84596"/>
    <w:rsid w:val="00F84EE4"/>
    <w:rsid w:val="00F86430"/>
    <w:rsid w:val="00F86E3E"/>
    <w:rsid w:val="00F918D9"/>
    <w:rsid w:val="00F92C87"/>
    <w:rsid w:val="00F970FF"/>
    <w:rsid w:val="00F97E38"/>
    <w:rsid w:val="00FA114A"/>
    <w:rsid w:val="00FA1BE2"/>
    <w:rsid w:val="00FA6E24"/>
    <w:rsid w:val="00FB0ED3"/>
    <w:rsid w:val="00FB3B6B"/>
    <w:rsid w:val="00FC15E0"/>
    <w:rsid w:val="00FD0F40"/>
    <w:rsid w:val="00FD370B"/>
    <w:rsid w:val="00FD471C"/>
    <w:rsid w:val="00FE175B"/>
    <w:rsid w:val="00FE39E8"/>
    <w:rsid w:val="00FE3F15"/>
    <w:rsid w:val="00FE69F9"/>
    <w:rsid w:val="00FF026C"/>
    <w:rsid w:val="00FF08BA"/>
    <w:rsid w:val="00FF2C84"/>
    <w:rsid w:val="00FF6833"/>
    <w:rsid w:val="00FF7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02E3F9"/>
  <w15:docId w15:val="{D850AECA-9990-4B18-94BB-CA5CE543F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5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2691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91A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D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DF7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9F2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10B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536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7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DE16B-059F-449B-9466-B420D32B7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1</Words>
  <Characters>879</Characters>
  <Application>Microsoft Office Word</Application>
  <DocSecurity>0</DocSecurity>
  <Lines>12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Tan</dc:creator>
  <cp:lastModifiedBy>Heng Theng Juay</cp:lastModifiedBy>
  <cp:revision>6</cp:revision>
  <cp:lastPrinted>2020-04-27T02:30:00Z</cp:lastPrinted>
  <dcterms:created xsi:type="dcterms:W3CDTF">2023-11-22T03:17:00Z</dcterms:created>
  <dcterms:modified xsi:type="dcterms:W3CDTF">2023-11-22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b5d938cb99a4cf48b15412ebbe76203efaf55c7036f6328537c729b7cbae9</vt:lpwstr>
  </property>
</Properties>
</file>